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8176" behindDoc="1" locked="0" layoutInCell="1" allowOverlap="1" wp14:anchorId="26723C15" wp14:editId="0777B106">
                <wp:simplePos x="0" y="0"/>
                <wp:positionH relativeFrom="column">
                  <wp:posOffset>104140</wp:posOffset>
                </wp:positionH>
                <wp:positionV relativeFrom="paragraph">
                  <wp:posOffset>1905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96EF0" w:rsidRDefault="00096EF0" w:rsidP="00096EF0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0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Pr="0040201A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No Normalization (Real Count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723C15" id="Rectangle 56" o:spid="_x0000_s1026" style="position:absolute;left:0;text-align:left;margin-left:8.2pt;margin-top:1.5pt;width:546.95pt;height:31.35pt;z-index:-25161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" fillcolor="#deeaf6 [660]" strokecolor="#4472c4 [3208]" strokeweight="2.25pt">
                <v:textbox>
                  <w:txbxContent>
                    <w:p w:rsidR="00096EF0" w:rsidRDefault="00096EF0" w:rsidP="00096EF0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0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Pr="0040201A"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No Normalization (Real Counts)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5CED9EC" wp14:editId="3B8AE2B0">
            <wp:extent cx="3037740" cy="3074594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51648" cy="3088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5A275D5E" wp14:editId="3335BA6A">
            <wp:extent cx="2865938" cy="2842759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75902" cy="2852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2F3D3120" wp14:editId="59927071">
            <wp:extent cx="3043909" cy="2797132"/>
            <wp:effectExtent l="0" t="0" r="4445" b="381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65" t="594"/>
                    <a:stretch/>
                  </pic:blipFill>
                  <pic:spPr bwMode="auto">
                    <a:xfrm>
                      <a:off x="0" y="0"/>
                      <a:ext cx="3051894" cy="2804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Pr="00A116D5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1F07464" wp14:editId="60AE1C42">
            <wp:extent cx="3297555" cy="2323465"/>
            <wp:effectExtent l="0" t="0" r="0" b="63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E82DBF">
      <w:pPr>
        <w:rPr>
          <w:rFonts w:asciiTheme="minorBidi" w:hAnsiTheme="minorBidi"/>
          <w:b/>
          <w:bCs/>
          <w:noProof/>
          <w:sz w:val="20"/>
          <w:szCs w:val="20"/>
        </w:rPr>
      </w:pPr>
    </w:p>
    <w:p w:rsidR="00F04F69" w:rsidRDefault="00F04F69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52070</wp:posOffset>
                </wp:positionH>
                <wp:positionV relativeFrom="paragraph">
                  <wp:posOffset>1905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76E3" w:rsidRDefault="004E76E3" w:rsidP="00096EF0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 w:rsid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0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="00096EF0"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Log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" o:spid="_x0000_s1027" style="position:absolute;left:0;text-align:left;margin-left:4.1pt;margin-top:1.5pt;width:546.95pt;height:31.3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" fillcolor="#deeaf6 [660]" strokecolor="#4472c4 [3208]" strokeweight="2.25pt">
                <v:textbox>
                  <w:txbxContent>
                    <w:p w:rsidR="004E76E3" w:rsidRDefault="004E76E3" w:rsidP="00096EF0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 w:rsid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0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="00096EF0"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Log2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F04F69" w:rsidRDefault="00F04F69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B5244" w:rsidRPr="00EF49A1" w:rsidRDefault="00CB5244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CB5244" w:rsidRPr="00EF49A1" w:rsidRDefault="00845D24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D5F014" wp14:editId="2269F636">
            <wp:extent cx="3297555" cy="32238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4F69" w:rsidRDefault="00F04F69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Pr="00EF49A1" w:rsidRDefault="00C064D6" w:rsidP="00C064D6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C064D6" w:rsidRPr="00EF49A1" w:rsidRDefault="00845D24" w:rsidP="00C064D6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613B5C92" wp14:editId="6D1286EA">
            <wp:extent cx="3297555" cy="32359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116D5" w:rsidRDefault="00A116D5" w:rsidP="00845D24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 w:rsidR="00845D24"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40201A" w:rsidRDefault="0040201A" w:rsidP="00A116D5">
      <w:pPr>
        <w:jc w:val="center"/>
        <w:rPr>
          <w:noProof/>
        </w:rPr>
      </w:pPr>
    </w:p>
    <w:p w:rsidR="00A116D5" w:rsidRDefault="00845D24" w:rsidP="00A116D5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1D04CF4" wp14:editId="75C3B133">
            <wp:extent cx="3260035" cy="28625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428" t="580" r="683" b="1413"/>
                    <a:stretch/>
                  </pic:blipFill>
                  <pic:spPr bwMode="auto">
                    <a:xfrm>
                      <a:off x="0" y="0"/>
                      <a:ext cx="3260940" cy="28633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04F69" w:rsidRDefault="00F04F69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F04F69" w:rsidRDefault="00F04F69" w:rsidP="00F04F69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F04F69" w:rsidRPr="00A116D5" w:rsidRDefault="00F04F69" w:rsidP="00F04F69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F04F69" w:rsidP="00E82DBF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856FB6" wp14:editId="202702D5">
            <wp:extent cx="3297555" cy="268033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68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038D4CAE" wp14:editId="5EC3660F">
                <wp:simplePos x="0" y="0"/>
                <wp:positionH relativeFrom="column">
                  <wp:posOffset>52331</wp:posOffset>
                </wp:positionH>
                <wp:positionV relativeFrom="paragraph">
                  <wp:posOffset>19573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96EF0" w:rsidRDefault="00096EF0" w:rsidP="00096EF0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0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v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8D4CAE" id="Rectangle 19" o:spid="_x0000_s1028" style="position:absolute;left:0;text-align:left;margin-left:4.1pt;margin-top:1.55pt;width:546.95pt;height:31.35pt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" fillcolor="#deeaf6 [660]" strokecolor="#4472c4 [3208]" strokeweight="2.25pt">
                <v:textbox>
                  <w:txbxContent>
                    <w:p w:rsidR="00096EF0" w:rsidRDefault="00096EF0" w:rsidP="00096EF0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0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vst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E82DBF" w:rsidRDefault="00E82DBF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92F25CB" wp14:editId="70C99623">
            <wp:extent cx="3297555" cy="329755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0091C22B" wp14:editId="72D28C10">
            <wp:extent cx="3098800" cy="3141764"/>
            <wp:effectExtent l="0" t="0" r="6350" b="19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99346" cy="314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82DBF" w:rsidRDefault="00E82DBF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254349B" wp14:editId="4372E7D0">
            <wp:extent cx="3297555" cy="30734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E82DBF" w:rsidRDefault="00E82DBF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2A33F7AC" wp14:editId="26B1448C">
            <wp:extent cx="3297555" cy="2357755"/>
            <wp:effectExtent l="0" t="0" r="0" b="444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35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65F055E6" wp14:editId="501C33F7">
                <wp:simplePos x="0" y="0"/>
                <wp:positionH relativeFrom="column">
                  <wp:posOffset>52331</wp:posOffset>
                </wp:positionH>
                <wp:positionV relativeFrom="paragraph">
                  <wp:posOffset>19573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76E3" w:rsidRDefault="004E76E3" w:rsidP="00096EF0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 w:rsid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0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="00096EF0"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r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F055E6" id="Rectangle 10" o:spid="_x0000_s1029" style="position:absolute;left:0;text-align:left;margin-left:4.1pt;margin-top:1.55pt;width:546.95pt;height:31.35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" fillcolor="#deeaf6 [660]" strokecolor="#4472c4 [3208]" strokeweight="2.25pt">
                <v:textbox>
                  <w:txbxContent>
                    <w:p w:rsidR="004E76E3" w:rsidRDefault="004E76E3" w:rsidP="00096EF0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 w:rsid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0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="00096EF0"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rlog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A9464C" w:rsidRPr="00EF49A1" w:rsidRDefault="009B20F1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4A7827E" wp14:editId="1DFED0C6">
            <wp:extent cx="3114255" cy="32258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15431" cy="3227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A9464C" w:rsidRPr="00EF49A1" w:rsidRDefault="009B20F1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3A636F64" wp14:editId="69F74C68">
            <wp:extent cx="3237865" cy="3307698"/>
            <wp:effectExtent l="0" t="0" r="635" b="762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40285" cy="331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E1013B" w:rsidRDefault="00E1013B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8B741C" w:rsidP="00A9464C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255D726" wp14:editId="5AD1AE89">
            <wp:extent cx="3277799" cy="309499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599" r="1"/>
                    <a:stretch/>
                  </pic:blipFill>
                  <pic:spPr bwMode="auto">
                    <a:xfrm>
                      <a:off x="0" y="0"/>
                      <a:ext cx="3277799" cy="3094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2505DD" w:rsidRDefault="002505DD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E1013B" w:rsidRDefault="00E1013B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9B20F1" w:rsidP="00A9464C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5725A9B4" wp14:editId="743A3C4A">
            <wp:extent cx="3297555" cy="250317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50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5E5D" w:rsidRDefault="00D05E5D" w:rsidP="000E236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595B66" w:rsidRDefault="00595B66" w:rsidP="00A116D5">
      <w:pPr>
        <w:jc w:val="center"/>
        <w:rPr>
          <w:rFonts w:asciiTheme="minorBidi" w:hAnsiTheme="minorBidi"/>
          <w:noProof/>
          <w:sz w:val="20"/>
          <w:szCs w:val="20"/>
        </w:rPr>
        <w:sectPr w:rsidR="00595B66" w:rsidSect="00A9464C">
          <w:footerReference w:type="default" r:id="rId22"/>
          <w:pgSz w:w="12240" w:h="15840"/>
          <w:pgMar w:top="567" w:right="567" w:bottom="567" w:left="567" w:header="720" w:footer="720" w:gutter="0"/>
          <w:cols w:num="2" w:space="720"/>
          <w:docGrid w:linePitch="360"/>
        </w:sectPr>
      </w:pPr>
    </w:p>
    <w:p w:rsidR="000E2360" w:rsidRPr="00D2750F" w:rsidRDefault="00D2750F" w:rsidP="00D2750F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Heatmap figures results</w:t>
      </w:r>
    </w:p>
    <w:p w:rsidR="00116C03" w:rsidRDefault="00261614" w:rsidP="00E82DBF">
      <w:pPr>
        <w:jc w:val="both"/>
        <w:rPr>
          <w:rFonts w:asciiTheme="minorBidi" w:hAnsiTheme="minorBidi"/>
          <w:noProof/>
        </w:rPr>
      </w:pPr>
      <w:r w:rsidRPr="000E2360">
        <w:rPr>
          <w:rFonts w:asciiTheme="minorBidi" w:hAnsiTheme="minorBidi"/>
          <w:noProof/>
        </w:rPr>
        <w:lastRenderedPageBreak/>
        <w:t>Base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lustering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eatma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figures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fou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genes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PTPRB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TEK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act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similarly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ey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Pr="000E2360">
        <w:rPr>
          <w:rFonts w:asciiTheme="minorBidi" w:hAnsiTheme="minorBidi"/>
          <w:noProof/>
        </w:rPr>
        <w:t>negative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ANGPT2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lso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eak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positi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relationshi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ANGPT2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omp</w:t>
      </w:r>
      <w:r w:rsidR="000E2360" w:rsidRPr="000E2360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re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methods: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Log2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Log2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Count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</w:t>
      </w:r>
      <w:r w:rsidRPr="000E2360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Regulariz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</w:t>
      </w:r>
      <w:r w:rsidRPr="000E2360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vs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Varianc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tabilizin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,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bas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distribu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plot</w:t>
      </w:r>
      <w:r w:rsidR="000E2360">
        <w:rPr>
          <w:rFonts w:asciiTheme="minorBidi" w:hAnsiTheme="minorBidi"/>
          <w:noProof/>
        </w:rPr>
        <w:t>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re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enes,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i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how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ive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oo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performanc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for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ur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nalysi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i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tep.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erefore,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consider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the </w:t>
      </w:r>
      <w:r w:rsidR="000E2360"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func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method.</w:t>
      </w:r>
      <w:r w:rsidR="00416F91">
        <w:rPr>
          <w:rFonts w:asciiTheme="minorBidi" w:hAnsiTheme="minorBidi"/>
          <w:noProof/>
        </w:rPr>
        <w:t xml:space="preserve"> </w:t>
      </w:r>
      <w:r w:rsidR="00787846">
        <w:rPr>
          <w:rFonts w:asciiTheme="minorBidi" w:hAnsiTheme="minorBidi"/>
          <w:noProof/>
        </w:rPr>
        <w:t>Also,</w:t>
      </w:r>
      <w:r w:rsidR="00416F91">
        <w:rPr>
          <w:rFonts w:asciiTheme="minorBidi" w:hAnsiTheme="minorBidi"/>
          <w:noProof/>
        </w:rPr>
        <w:t xml:space="preserve"> </w:t>
      </w:r>
      <w:r w:rsidR="00787846"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P</w:t>
      </w:r>
      <w:r w:rsidR="00787846">
        <w:rPr>
          <w:rFonts w:asciiTheme="minorBidi" w:hAnsiTheme="minorBidi"/>
          <w:noProof/>
        </w:rPr>
        <w:t>earson</w:t>
      </w:r>
      <w:r w:rsidR="00416F91">
        <w:rPr>
          <w:rFonts w:asciiTheme="minorBidi" w:hAnsiTheme="minorBidi"/>
          <w:noProof/>
        </w:rPr>
        <w:t xml:space="preserve"> </w:t>
      </w:r>
      <w:r w:rsidR="00787846">
        <w:rPr>
          <w:rFonts w:asciiTheme="minorBidi" w:hAnsiTheme="minorBidi"/>
          <w:noProof/>
        </w:rPr>
        <w:t>(linear</w:t>
      </w:r>
      <w:r w:rsidR="00416F91">
        <w:rPr>
          <w:rFonts w:asciiTheme="minorBidi" w:hAnsiTheme="minorBidi"/>
          <w:noProof/>
        </w:rPr>
        <w:t xml:space="preserve"> </w:t>
      </w:r>
      <w:r w:rsidR="00787846">
        <w:rPr>
          <w:rFonts w:asciiTheme="minorBidi" w:hAnsiTheme="minorBidi"/>
          <w:noProof/>
        </w:rPr>
        <w:t>correlation)</w:t>
      </w:r>
      <w:r w:rsidR="00416F91">
        <w:rPr>
          <w:rFonts w:asciiTheme="minorBidi" w:hAnsiTheme="minorBidi"/>
          <w:noProof/>
        </w:rPr>
        <w:t xml:space="preserve"> </w:t>
      </w:r>
      <w:r w:rsidR="00787846">
        <w:rPr>
          <w:rFonts w:asciiTheme="minorBidi" w:hAnsiTheme="minorBidi"/>
          <w:noProof/>
        </w:rPr>
        <w:t>method</w:t>
      </w:r>
      <w:r w:rsidR="00416F91">
        <w:rPr>
          <w:rFonts w:asciiTheme="minorBidi" w:hAnsiTheme="minorBidi"/>
          <w:noProof/>
        </w:rPr>
        <w:t xml:space="preserve"> </w:t>
      </w:r>
      <w:r w:rsidR="00787846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S</w:t>
      </w:r>
      <w:r w:rsidR="00787846">
        <w:rPr>
          <w:rFonts w:asciiTheme="minorBidi" w:hAnsiTheme="minorBidi"/>
          <w:noProof/>
        </w:rPr>
        <w:t>pea</w:t>
      </w:r>
      <w:r w:rsidR="00096EF0">
        <w:rPr>
          <w:rFonts w:asciiTheme="minorBidi" w:hAnsiTheme="minorBidi"/>
          <w:noProof/>
        </w:rPr>
        <w:t>r</w:t>
      </w:r>
      <w:r w:rsidR="00787846">
        <w:rPr>
          <w:rFonts w:asciiTheme="minorBidi" w:hAnsiTheme="minorBidi"/>
          <w:noProof/>
        </w:rPr>
        <w:t>man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(linear-</w:t>
      </w:r>
      <w:r w:rsidR="00787846">
        <w:rPr>
          <w:rFonts w:asciiTheme="minorBidi" w:hAnsiTheme="minorBidi"/>
          <w:noProof/>
        </w:rPr>
        <w:t>skewed</w:t>
      </w:r>
      <w:r w:rsidR="00416F91">
        <w:rPr>
          <w:rFonts w:asciiTheme="minorBidi" w:hAnsiTheme="minorBidi"/>
          <w:noProof/>
        </w:rPr>
        <w:t xml:space="preserve"> </w:t>
      </w:r>
      <w:r w:rsidR="00787846">
        <w:rPr>
          <w:rFonts w:asciiTheme="minorBidi" w:hAnsiTheme="minorBidi"/>
          <w:noProof/>
        </w:rPr>
        <w:t>correlation)</w:t>
      </w:r>
      <w:r w:rsidR="00416F91">
        <w:rPr>
          <w:rFonts w:asciiTheme="minorBidi" w:hAnsiTheme="minorBidi"/>
          <w:noProof/>
        </w:rPr>
        <w:t xml:space="preserve"> </w:t>
      </w:r>
      <w:r w:rsidR="00787846">
        <w:rPr>
          <w:rFonts w:asciiTheme="minorBidi" w:hAnsiTheme="minorBidi"/>
          <w:noProof/>
        </w:rPr>
        <w:t>method,</w:t>
      </w:r>
      <w:r w:rsidR="00416F91">
        <w:rPr>
          <w:rFonts w:asciiTheme="minorBidi" w:hAnsiTheme="minorBidi"/>
          <w:noProof/>
        </w:rPr>
        <w:t xml:space="preserve"> </w:t>
      </w:r>
      <w:r w:rsidR="00787846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787846">
        <w:rPr>
          <w:rFonts w:asciiTheme="minorBidi" w:hAnsiTheme="minorBidi"/>
          <w:noProof/>
        </w:rPr>
        <w:t>found</w:t>
      </w:r>
      <w:r w:rsidR="00416F91">
        <w:rPr>
          <w:rFonts w:asciiTheme="minorBidi" w:hAnsiTheme="minorBidi"/>
          <w:noProof/>
        </w:rPr>
        <w:t xml:space="preserve"> </w:t>
      </w:r>
      <w:r w:rsidR="00787846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probability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density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function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  <w:color w:val="FFC000"/>
        </w:rPr>
        <w:t xml:space="preserve"> </w:t>
      </w:r>
      <w:r w:rsidR="00D05E5D">
        <w:rPr>
          <w:rFonts w:asciiTheme="minorBidi" w:hAnsiTheme="minorBidi"/>
          <w:noProof/>
        </w:rPr>
        <w:t>(yellow)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D05E5D">
        <w:rPr>
          <w:rFonts w:asciiTheme="minorBidi" w:hAnsiTheme="minorBidi"/>
          <w:noProof/>
        </w:rPr>
        <w:t>(red)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D05E5D">
        <w:rPr>
          <w:rFonts w:asciiTheme="minorBidi" w:hAnsiTheme="minorBidi"/>
          <w:noProof/>
        </w:rPr>
        <w:t>(blue)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mean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e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mportan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rol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or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relati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0978CB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ink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Spearm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better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Pears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state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  <w:color w:val="FFC000"/>
        </w:rPr>
        <w:t xml:space="preserve"> </w:t>
      </w:r>
      <w:r w:rsidR="000978CB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lmos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uncorrelated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mean,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believ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</w:t>
      </w:r>
      <w:r w:rsidR="00096EF0">
        <w:rPr>
          <w:rFonts w:asciiTheme="minorBidi" w:hAnsiTheme="minorBidi"/>
          <w:noProof/>
        </w:rPr>
        <w:t>at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0978CB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="000978CB">
        <w:rPr>
          <w:rFonts w:asciiTheme="minorBidi" w:hAnsiTheme="minorBidi"/>
          <w:noProof/>
        </w:rPr>
        <w:t>negati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relationship</w:t>
      </w:r>
      <w:r w:rsidR="000978CB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116C03" w:rsidRPr="00116C03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116C03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="00116C03" w:rsidRPr="00116C03">
        <w:rPr>
          <w:rFonts w:asciiTheme="minorBidi" w:hAnsiTheme="minorBidi"/>
          <w:noProof/>
        </w:rPr>
        <w:t>positive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correlation,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  <w:color w:val="FFC000"/>
        </w:rPr>
        <w:t xml:space="preserve"> </w:t>
      </w:r>
      <w:r w:rsidR="000978CB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uncorrelated</w:t>
      </w:r>
      <w:r w:rsidR="00116C03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Moreover,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based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density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function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  <w:color w:val="00CC00"/>
        </w:rPr>
        <w:t>IOP</w:t>
      </w:r>
      <w:r w:rsidR="00116C03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the </w:t>
      </w:r>
      <w:r w:rsidR="00116C03">
        <w:rPr>
          <w:rFonts w:asciiTheme="minorBidi" w:hAnsiTheme="minorBidi"/>
          <w:noProof/>
        </w:rPr>
        <w:t>figure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below,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there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n </w:t>
      </w:r>
      <w:r w:rsidR="00116C03">
        <w:rPr>
          <w:rFonts w:asciiTheme="minorBidi" w:hAnsiTheme="minorBidi"/>
          <w:noProof/>
        </w:rPr>
        <w:t>almost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negative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the </w:t>
      </w:r>
      <w:r w:rsidR="00116C03"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density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function</w:t>
      </w:r>
      <w:r w:rsidR="00096EF0">
        <w:rPr>
          <w:rFonts w:asciiTheme="minorBidi" w:hAnsiTheme="minorBidi"/>
          <w:noProof/>
        </w:rPr>
        <w:t>s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  <w:color w:val="00CC00"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="00116C03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  <w:color w:val="0000FF"/>
        </w:rPr>
        <w:t>PTPRB</w:t>
      </w:r>
      <w:r w:rsidR="00116C03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</w:p>
    <w:p w:rsidR="0040201A" w:rsidRDefault="00116C03" w:rsidP="000978CB">
      <w:pPr>
        <w:jc w:val="both"/>
        <w:rPr>
          <w:rFonts w:asciiTheme="minorBidi" w:hAnsiTheme="minorBidi"/>
          <w:noProof/>
          <w:u w:val="single"/>
          <w:lang w:bidi="fa-IR"/>
        </w:rPr>
      </w:pPr>
      <w:r w:rsidRPr="00116C03">
        <w:rPr>
          <w:rFonts w:asciiTheme="minorBidi" w:hAnsiTheme="minorBidi"/>
          <w:noProof/>
          <w:u w:val="single"/>
        </w:rPr>
        <w:t>Therefore,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I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consider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b/>
          <w:bCs/>
          <w:noProof/>
          <w:u w:val="single"/>
        </w:rPr>
        <w:t>rlog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as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="00096EF0">
        <w:rPr>
          <w:rFonts w:asciiTheme="minorBidi" w:hAnsiTheme="minorBidi"/>
          <w:noProof/>
          <w:u w:val="single"/>
        </w:rPr>
        <w:t xml:space="preserve">a </w:t>
      </w:r>
      <w:r w:rsidRPr="00116C03">
        <w:rPr>
          <w:rFonts w:asciiTheme="minorBidi" w:hAnsiTheme="minorBidi"/>
          <w:noProof/>
          <w:u w:val="single"/>
        </w:rPr>
        <w:t>normalization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method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and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b/>
          <w:bCs/>
          <w:noProof/>
          <w:u w:val="single"/>
        </w:rPr>
        <w:t>Spearman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as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="00096EF0">
        <w:rPr>
          <w:rFonts w:asciiTheme="minorBidi" w:hAnsiTheme="minorBidi"/>
          <w:noProof/>
          <w:u w:val="single"/>
        </w:rPr>
        <w:t xml:space="preserve">a </w:t>
      </w:r>
      <w:r w:rsidRPr="00116C03">
        <w:rPr>
          <w:rFonts w:asciiTheme="minorBidi" w:hAnsiTheme="minorBidi"/>
          <w:noProof/>
          <w:u w:val="single"/>
        </w:rPr>
        <w:t>correlation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method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for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  <w:lang w:bidi="fa-IR"/>
        </w:rPr>
        <w:t>further</w:t>
      </w:r>
      <w:r w:rsidR="00416F91">
        <w:rPr>
          <w:rFonts w:asciiTheme="minorBidi" w:hAnsiTheme="minorBidi"/>
          <w:noProof/>
          <w:u w:val="single"/>
          <w:lang w:bidi="fa-IR"/>
        </w:rPr>
        <w:t xml:space="preserve"> </w:t>
      </w:r>
      <w:r w:rsidRPr="00116C03">
        <w:rPr>
          <w:rFonts w:asciiTheme="minorBidi" w:hAnsiTheme="minorBidi"/>
          <w:noProof/>
          <w:u w:val="single"/>
          <w:lang w:bidi="fa-IR"/>
        </w:rPr>
        <w:t>analysis.</w:t>
      </w:r>
    </w:p>
    <w:p w:rsidR="00D2750F" w:rsidRPr="00116C03" w:rsidRDefault="00D2750F" w:rsidP="000978CB">
      <w:pPr>
        <w:jc w:val="both"/>
        <w:rPr>
          <w:rFonts w:asciiTheme="minorBidi" w:hAnsiTheme="minorBidi"/>
          <w:noProof/>
          <w:u w:val="single"/>
          <w:lang w:bidi="fa-IR"/>
        </w:rPr>
      </w:pPr>
    </w:p>
    <w:p w:rsidR="0040201A" w:rsidRDefault="00C558DD" w:rsidP="00C558DD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8DFEE31" wp14:editId="70265DB6">
            <wp:extent cx="3117850" cy="2729210"/>
            <wp:effectExtent l="0" t="0" r="635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1111"/>
                    <a:stretch/>
                  </pic:blipFill>
                  <pic:spPr bwMode="auto">
                    <a:xfrm>
                      <a:off x="0" y="0"/>
                      <a:ext cx="3199182" cy="28004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16F91">
        <w:rPr>
          <w:rFonts w:asciiTheme="minorBidi" w:hAnsiTheme="minorBidi"/>
          <w:noProof/>
          <w:sz w:val="20"/>
          <w:szCs w:val="20"/>
        </w:rPr>
        <w:t xml:space="preserve">        </w:t>
      </w:r>
      <w:r w:rsidR="00D05E5D">
        <w:rPr>
          <w:noProof/>
        </w:rPr>
        <w:drawing>
          <wp:inline distT="0" distB="0" distL="0" distR="0" wp14:anchorId="16754451" wp14:editId="2BCA8E33">
            <wp:extent cx="3637102" cy="2760920"/>
            <wp:effectExtent l="0" t="0" r="1905" b="190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71521" cy="2787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6C03" w:rsidRDefault="00116C03">
      <w:pPr>
        <w:rPr>
          <w:rFonts w:asciiTheme="minorBidi" w:hAnsiTheme="minorBidi"/>
          <w:noProof/>
          <w:sz w:val="20"/>
          <w:szCs w:val="20"/>
        </w:rPr>
      </w:pPr>
    </w:p>
    <w:p w:rsidR="00572364" w:rsidRPr="00572364" w:rsidRDefault="00572364" w:rsidP="00D2750F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</w:p>
    <w:p w:rsidR="00643723" w:rsidRDefault="003035B2" w:rsidP="00643723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In this section, I want to calculate the </w:t>
      </w:r>
      <w:r w:rsidRPr="003035B2">
        <w:rPr>
          <w:rFonts w:asciiTheme="minorBidi" w:hAnsiTheme="minorBidi"/>
          <w:b/>
          <w:bCs/>
          <w:noProof/>
        </w:rPr>
        <w:t>Spe</w:t>
      </w:r>
      <w:r>
        <w:rPr>
          <w:rFonts w:asciiTheme="minorBidi" w:hAnsiTheme="minorBidi"/>
          <w:b/>
          <w:bCs/>
          <w:noProof/>
        </w:rPr>
        <w:t>a</w:t>
      </w:r>
      <w:r w:rsidRPr="003035B2">
        <w:rPr>
          <w:rFonts w:asciiTheme="minorBidi" w:hAnsiTheme="minorBidi"/>
          <w:b/>
          <w:bCs/>
          <w:noProof/>
        </w:rPr>
        <w:t>rman</w:t>
      </w:r>
      <w:r>
        <w:rPr>
          <w:rFonts w:asciiTheme="minorBidi" w:hAnsiTheme="minorBidi"/>
          <w:noProof/>
        </w:rPr>
        <w:t xml:space="preserve"> correlation of IOP (and all subgroups of IOP) with ANGPT2 gene expression (based on the </w:t>
      </w:r>
      <w:r w:rsidRPr="003035B2">
        <w:rPr>
          <w:rFonts w:asciiTheme="minorBidi" w:hAnsiTheme="minorBidi"/>
          <w:b/>
          <w:bCs/>
          <w:noProof/>
        </w:rPr>
        <w:t>rlog</w:t>
      </w:r>
      <w:r>
        <w:rPr>
          <w:rFonts w:asciiTheme="minorBidi" w:hAnsiTheme="minorBidi"/>
          <w:noProof/>
        </w:rPr>
        <w:t xml:space="preserve"> normalization method). </w:t>
      </w:r>
      <w:r w:rsidR="00643723" w:rsidRPr="003035B2">
        <w:rPr>
          <w:rFonts w:asciiTheme="minorBidi" w:hAnsiTheme="minorBidi"/>
          <w:noProof/>
        </w:rPr>
        <w:t xml:space="preserve">Based on the correlation </w:t>
      </w:r>
      <w:r w:rsidR="00643723">
        <w:rPr>
          <w:rFonts w:asciiTheme="minorBidi" w:hAnsiTheme="minorBidi"/>
          <w:noProof/>
        </w:rPr>
        <w:t xml:space="preserve">coefficient R </w:t>
      </w:r>
      <w:r w:rsidR="00643723" w:rsidRPr="003035B2">
        <w:rPr>
          <w:rFonts w:asciiTheme="minorBidi" w:hAnsiTheme="minorBidi"/>
          <w:noProof/>
        </w:rPr>
        <w:t>and P values</w:t>
      </w:r>
      <w:r w:rsidR="00643723">
        <w:rPr>
          <w:rFonts w:asciiTheme="minorBidi" w:hAnsiTheme="minorBidi"/>
          <w:noProof/>
        </w:rPr>
        <w:t xml:space="preserve"> in the </w:t>
      </w:r>
      <w:r w:rsidR="00643723">
        <w:rPr>
          <w:rFonts w:asciiTheme="minorBidi" w:hAnsiTheme="minorBidi"/>
          <w:noProof/>
        </w:rPr>
        <w:t>figure below</w:t>
      </w:r>
      <w:r w:rsidR="00643723" w:rsidRPr="003035B2">
        <w:rPr>
          <w:rFonts w:asciiTheme="minorBidi" w:hAnsiTheme="minorBidi"/>
          <w:noProof/>
        </w:rPr>
        <w:t>,</w:t>
      </w:r>
      <w:r w:rsidR="00643723">
        <w:rPr>
          <w:rFonts w:asciiTheme="minorBidi" w:hAnsiTheme="minorBidi"/>
          <w:noProof/>
        </w:rPr>
        <w:t xml:space="preserve"> I found that IOP has a positive relationship with ANGPT2 and a negative relationship with PTPRB and almost not correlated with TEK.</w:t>
      </w:r>
      <w:r w:rsidR="00643723" w:rsidRPr="003035B2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 xml:space="preserve">However, none of them are significantly correlated. Based on the best R and P-values, I focused on the week relationship of IOP and ANGPT2. </w:t>
      </w:r>
    </w:p>
    <w:p w:rsidR="00D2750F" w:rsidRDefault="00D2750F" w:rsidP="00643723">
      <w:pPr>
        <w:spacing w:before="120" w:after="120"/>
        <w:jc w:val="both"/>
        <w:rPr>
          <w:rFonts w:asciiTheme="minorBidi" w:hAnsiTheme="minorBidi"/>
          <w:noProof/>
        </w:rPr>
      </w:pPr>
    </w:p>
    <w:p w:rsidR="00416F91" w:rsidRDefault="00416F91" w:rsidP="00CB11FB">
      <w:pPr>
        <w:jc w:val="center"/>
        <w:rPr>
          <w:rFonts w:asciiTheme="minorBidi" w:hAnsiTheme="minorBidi"/>
          <w:noProof/>
          <w:sz w:val="14"/>
          <w:szCs w:val="14"/>
        </w:rPr>
      </w:pPr>
      <w:r>
        <w:rPr>
          <w:noProof/>
        </w:rPr>
        <w:lastRenderedPageBreak/>
        <w:drawing>
          <wp:inline distT="0" distB="0" distL="0" distR="0" wp14:anchorId="6CCF1323" wp14:editId="5F1E1642">
            <wp:extent cx="7050027" cy="25241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b="1961"/>
                    <a:stretch/>
                  </pic:blipFill>
                  <pic:spPr bwMode="auto">
                    <a:xfrm>
                      <a:off x="0" y="0"/>
                      <a:ext cx="7070012" cy="2531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82DBF" w:rsidRDefault="00E82DBF" w:rsidP="00D2750F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the two figures below, I plot the correlation of th</w:t>
      </w:r>
      <w:r w:rsidR="00A2736C">
        <w:rPr>
          <w:rFonts w:asciiTheme="minorBidi" w:hAnsiTheme="minorBidi"/>
          <w:noProof/>
        </w:rPr>
        <w:t>ree</w:t>
      </w:r>
      <w:r>
        <w:rPr>
          <w:rFonts w:asciiTheme="minorBidi" w:hAnsiTheme="minorBidi"/>
          <w:noProof/>
        </w:rPr>
        <w:t xml:space="preserve"> genes with three subgroups of IOP. </w:t>
      </w:r>
      <w:r w:rsidR="00A2736C">
        <w:rPr>
          <w:rFonts w:asciiTheme="minorBidi" w:hAnsiTheme="minorBidi"/>
          <w:noProof/>
        </w:rPr>
        <w:t xml:space="preserve">As I can see, ANGPT2 has the highest positive correlation with Normal_IOP (R = 0.23) </w:t>
      </w:r>
      <w:r w:rsidR="00A2736C">
        <w:rPr>
          <w:rFonts w:asciiTheme="minorBidi" w:hAnsiTheme="minorBidi"/>
          <w:noProof/>
        </w:rPr>
        <w:t>subgroup</w:t>
      </w:r>
      <w:r w:rsidR="00A2736C">
        <w:rPr>
          <w:rFonts w:asciiTheme="minorBidi" w:hAnsiTheme="minorBidi"/>
          <w:noProof/>
        </w:rPr>
        <w:t xml:space="preserve">. Also, PTPRB has the highest negative correlation with Normal_IOP (R = -0.32) subgroup. It means that the Normal subgroup has a major role in the IOP feature. </w:t>
      </w:r>
    </w:p>
    <w:p w:rsidR="00E82DBF" w:rsidRDefault="00E82DBF" w:rsidP="00E82DBF">
      <w:pPr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7AE64B74" wp14:editId="6FE990DB">
            <wp:extent cx="7050405" cy="24669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7079743" cy="2477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2DBF" w:rsidRDefault="00E82DBF" w:rsidP="00E82DBF">
      <w:pPr>
        <w:jc w:val="both"/>
        <w:rPr>
          <w:rFonts w:asciiTheme="minorBidi" w:hAnsiTheme="minorBidi"/>
          <w:noProof/>
        </w:rPr>
      </w:pPr>
    </w:p>
    <w:p w:rsidR="00E63526" w:rsidRDefault="00E63526" w:rsidP="00E82DBF">
      <w:pPr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C8337F5" wp14:editId="527BBECA">
            <wp:extent cx="7051477" cy="26003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t="7701"/>
                    <a:stretch/>
                  </pic:blipFill>
                  <pic:spPr bwMode="auto">
                    <a:xfrm>
                      <a:off x="0" y="0"/>
                      <a:ext cx="7062392" cy="2604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43723" w:rsidRDefault="00A2736C" w:rsidP="00572364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lastRenderedPageBreak/>
        <w:t>Although I am looking for a high correlation between the High_IOP subgroup and ANGPT2, however, as there are low samples in the high_IOP subgroup, it is not a significant relationship. Therefore, I decided to classified the IOP feature into two subgroups: Normal and High. In the figure below, I look for the correlation of IOP subgroups with three genes.</w:t>
      </w:r>
      <w:r w:rsidR="00643723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gain</w:t>
      </w:r>
      <w:r w:rsidR="00643723">
        <w:rPr>
          <w:rFonts w:asciiTheme="minorBidi" w:hAnsiTheme="minorBidi"/>
          <w:noProof/>
        </w:rPr>
        <w:t>, here</w:t>
      </w:r>
      <w:r w:rsidR="00643723">
        <w:rPr>
          <w:rFonts w:asciiTheme="minorBidi" w:hAnsiTheme="minorBidi"/>
          <w:noProof/>
        </w:rPr>
        <w:t xml:space="preserve"> there are more samples with High_IOP</w:t>
      </w:r>
      <w:r w:rsidR="00572364">
        <w:rPr>
          <w:rFonts w:asciiTheme="minorBidi" w:hAnsiTheme="minorBidi"/>
          <w:noProof/>
        </w:rPr>
        <w:t>; around 50% of samples (23 samples). H</w:t>
      </w:r>
      <w:r w:rsidR="00643723">
        <w:rPr>
          <w:rFonts w:asciiTheme="minorBidi" w:hAnsiTheme="minorBidi"/>
          <w:noProof/>
        </w:rPr>
        <w:t xml:space="preserve">owever, the </w:t>
      </w:r>
      <w:r w:rsidR="00643723">
        <w:rPr>
          <w:rFonts w:asciiTheme="minorBidi" w:hAnsiTheme="minorBidi"/>
          <w:noProof/>
        </w:rPr>
        <w:t>High_IOP</w:t>
      </w:r>
      <w:r w:rsidR="00643723">
        <w:rPr>
          <w:rFonts w:asciiTheme="minorBidi" w:hAnsiTheme="minorBidi"/>
          <w:noProof/>
        </w:rPr>
        <w:t xml:space="preserve"> subgroup </w:t>
      </w:r>
      <w:r w:rsidR="00643723">
        <w:rPr>
          <w:rFonts w:asciiTheme="minorBidi" w:hAnsiTheme="minorBidi"/>
          <w:noProof/>
        </w:rPr>
        <w:t xml:space="preserve">is not correlated with </w:t>
      </w:r>
      <w:r w:rsidR="00643723">
        <w:rPr>
          <w:rFonts w:asciiTheme="minorBidi" w:hAnsiTheme="minorBidi"/>
          <w:noProof/>
        </w:rPr>
        <w:t xml:space="preserve">ANGPT2 and PTPRB. I mean, Normal_IOP has important role in the correlation of IOP with ANGPT2 or PTPRB. </w:t>
      </w:r>
    </w:p>
    <w:p w:rsidR="00E63526" w:rsidRPr="00643723" w:rsidRDefault="00E63526" w:rsidP="00572364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E1835E5" wp14:editId="0E4D6C4C">
            <wp:extent cx="7051040" cy="2661719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7075081" cy="2670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2364" w:rsidRDefault="00D2750F" w:rsidP="00D2750F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s a conclusion and b</w:t>
      </w:r>
      <w:r w:rsidR="00EB3ABA">
        <w:rPr>
          <w:rFonts w:asciiTheme="minorBidi" w:hAnsiTheme="minorBidi"/>
          <w:noProof/>
        </w:rPr>
        <w:t>ased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figures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bove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NGPT2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 xml:space="preserve">week correlation, but </w:t>
      </w:r>
      <w:r w:rsidR="00EB3ABA"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significant</w:t>
      </w:r>
      <w:r w:rsidR="00572364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whol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data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(R=0.24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P-value=0.11)</w:t>
      </w:r>
      <w:r w:rsidR="00572364">
        <w:rPr>
          <w:rFonts w:asciiTheme="minorBidi" w:hAnsiTheme="minorBidi"/>
          <w:noProof/>
        </w:rPr>
        <w:t xml:space="preserve">, which related to the Normal_IOP </w:t>
      </w:r>
      <w:r w:rsidR="00572364">
        <w:rPr>
          <w:rFonts w:asciiTheme="minorBidi" w:hAnsiTheme="minorBidi"/>
          <w:noProof/>
        </w:rPr>
        <w:t>(R=0.2</w:t>
      </w:r>
      <w:r w:rsidR="00572364">
        <w:rPr>
          <w:rFonts w:asciiTheme="minorBidi" w:hAnsiTheme="minorBidi"/>
          <w:noProof/>
        </w:rPr>
        <w:t>3</w:t>
      </w:r>
      <w:r w:rsidR="00572364">
        <w:rPr>
          <w:rFonts w:asciiTheme="minorBidi" w:hAnsiTheme="minorBidi"/>
          <w:noProof/>
        </w:rPr>
        <w:t>, P-value=0.</w:t>
      </w:r>
      <w:r w:rsidR="00572364">
        <w:rPr>
          <w:rFonts w:asciiTheme="minorBidi" w:hAnsiTheme="minorBidi"/>
          <w:noProof/>
        </w:rPr>
        <w:t>3</w:t>
      </w:r>
      <w:r w:rsidR="00572364">
        <w:rPr>
          <w:rFonts w:asciiTheme="minorBidi" w:hAnsiTheme="minorBidi"/>
          <w:noProof/>
        </w:rPr>
        <w:t>1)</w:t>
      </w:r>
      <w:r w:rsidR="00EB3ABA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owever,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 xml:space="preserve">ANGPT2 </w:t>
      </w:r>
      <w:r w:rsidR="00EB3ABA">
        <w:rPr>
          <w:rFonts w:asciiTheme="minorBidi" w:hAnsiTheme="minorBidi"/>
          <w:noProof/>
        </w:rPr>
        <w:t>gen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maximum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(week)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mong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other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genes.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 xml:space="preserve">Therefore, we need to look at this gene deeply. Maybe other features like Age, Sex, or Batch give some clues. </w:t>
      </w:r>
      <w:r w:rsidR="00572364">
        <w:rPr>
          <w:rFonts w:asciiTheme="minorBidi" w:hAnsiTheme="minorBidi"/>
          <w:noProof/>
        </w:rPr>
        <w:t xml:space="preserve">To discuss statistically about the correlation between ANGPT2 and IOP subgroups, I did t-test and ANOVA analysis </w:t>
      </w:r>
      <w:r w:rsidR="00572364">
        <w:rPr>
          <w:rFonts w:asciiTheme="minorBidi" w:hAnsiTheme="minorBidi"/>
          <w:noProof/>
        </w:rPr>
        <w:t>too.</w:t>
      </w:r>
    </w:p>
    <w:p w:rsidR="00EB3ABA" w:rsidRPr="00D2750F" w:rsidRDefault="00EB3ABA" w:rsidP="00D2750F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t-test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for IOP subgroups</w:t>
      </w:r>
    </w:p>
    <w:p w:rsidR="00EB3ABA" w:rsidRPr="008756F7" w:rsidRDefault="00EB3ABA" w:rsidP="00295264">
      <w:pPr>
        <w:jc w:val="both"/>
        <w:rPr>
          <w:rFonts w:asciiTheme="minorBidi" w:hAnsiTheme="minorBidi"/>
          <w:noProof/>
        </w:rPr>
      </w:pPr>
      <w:r w:rsidRPr="008756F7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i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alysis,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wan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o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es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mea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expressio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level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GPT2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equal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separated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group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Normal_IOP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High_IOP?</w:t>
      </w:r>
      <w:r w:rsidR="00DC1CF0">
        <w:rPr>
          <w:rFonts w:asciiTheme="minorBidi" w:hAnsiTheme="minorBidi"/>
          <w:noProof/>
        </w:rPr>
        <w:t xml:space="preserve"> (with almost same sample sizes). If not, then the expression level of ANGPT2 in each subgroup of IOP are not </w:t>
      </w:r>
      <w:r w:rsidR="00295264">
        <w:rPr>
          <w:rFonts w:asciiTheme="minorBidi" w:hAnsiTheme="minorBidi"/>
          <w:noProof/>
        </w:rPr>
        <w:t>similar together, and the expression level are varied in different subgroupe of IOP.</w:t>
      </w:r>
    </w:p>
    <w:p w:rsidR="00EB3ABA" w:rsidRPr="00DC1CF0" w:rsidRDefault="00EB3ABA" w:rsidP="00EB3ABA">
      <w:pPr>
        <w:jc w:val="both"/>
        <w:rPr>
          <w:rFonts w:asciiTheme="minorBidi" w:hAnsiTheme="minorBidi"/>
          <w:noProof/>
        </w:rPr>
      </w:pPr>
      <w:r w:rsidRPr="00295264">
        <w:rPr>
          <w:rFonts w:asciiTheme="minorBidi" w:hAnsiTheme="minorBidi"/>
          <w:b/>
          <w:bCs/>
          <w:noProof/>
          <w:u w:val="single"/>
        </w:rPr>
        <w:t>H0: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h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of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NGPT2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xpressio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leve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Normal_IO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grou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s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qua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o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h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of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NGPT2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xpressio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leve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High_IO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group.</w:t>
      </w:r>
    </w:p>
    <w:p w:rsidR="00EB3ABA" w:rsidRPr="00DC1CF0" w:rsidRDefault="00EB3ABA" w:rsidP="00EB3ABA">
      <w:pPr>
        <w:jc w:val="both"/>
        <w:rPr>
          <w:rFonts w:asciiTheme="minorBidi" w:hAnsiTheme="minorBidi"/>
          <w:noProof/>
        </w:rPr>
      </w:pPr>
      <w:r w:rsidRPr="00295264">
        <w:rPr>
          <w:rFonts w:asciiTheme="minorBidi" w:hAnsiTheme="minorBidi"/>
          <w:b/>
          <w:bCs/>
          <w:noProof/>
          <w:u w:val="single"/>
        </w:rPr>
        <w:t>Ha: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Both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s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r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not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qual.</w:t>
      </w:r>
    </w:p>
    <w:p w:rsidR="00EB3ABA" w:rsidRPr="008756F7" w:rsidRDefault="00416F91" w:rsidP="00EB3ABA">
      <w:pPr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t xml:space="preserve"> </w:t>
      </w:r>
      <w:r w:rsidR="00EB3ABA">
        <w:rPr>
          <w:noProof/>
        </w:rPr>
        <w:drawing>
          <wp:inline distT="0" distB="0" distL="0" distR="0" wp14:anchorId="1184F50E" wp14:editId="34B9D521">
            <wp:extent cx="2211705" cy="2130125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48833" cy="216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3ABA" w:rsidRDefault="00EB3ABA" w:rsidP="00D2750F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lastRenderedPageBreak/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sult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id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95%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nfidential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:</w:t>
      </w:r>
    </w:p>
    <w:p w:rsidR="00EB3ABA" w:rsidRPr="00F85AF1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</w:rPr>
      </w:pPr>
      <w:proofErr w:type="spellStart"/>
      <w:proofErr w:type="gram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.test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data=corrTable_IOP2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mu=0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lt="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wo.sided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"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onf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0.95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var.eq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F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paired=F)</w:t>
      </w:r>
    </w:p>
    <w:p w:rsidR="00EB3ABA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ab/>
        <w:t>Welch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wo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Sampl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-test</w:t>
      </w: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ata</w:t>
      </w:r>
      <w:proofErr w:type="gramEnd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: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ANGPT2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by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proofErr w:type="spell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Class_IOP</w:t>
      </w:r>
      <w:proofErr w:type="spellEnd"/>
    </w:p>
    <w:p w:rsidR="00295264" w:rsidRDefault="00295264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-1.4124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proofErr w:type="spellStart"/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f</w:t>
      </w:r>
      <w:proofErr w:type="spellEnd"/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39.885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p-valu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1656</w:t>
      </w: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alternative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hypothesis: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ru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ifferenc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s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s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no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equal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o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</w:t>
      </w:r>
    </w:p>
    <w:p w:rsidR="00295264" w:rsidRDefault="00295264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95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percen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confidenc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terval:</w:t>
      </w:r>
    </w:p>
    <w:p w:rsidR="00EB3ABA" w:rsidRPr="00D2750F" w:rsidRDefault="00416F91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-</w:t>
      </w:r>
      <w:proofErr w:type="gramStart"/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1705142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0302361</w:t>
      </w:r>
      <w:proofErr w:type="gramEnd"/>
    </w:p>
    <w:p w:rsidR="00295264" w:rsidRDefault="00295264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sample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estimates:</w:t>
      </w: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group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Normal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group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High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</w:p>
    <w:p w:rsidR="00EB3ABA" w:rsidRPr="00D2750F" w:rsidRDefault="00416F91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       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6.973136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        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7.043275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</w:p>
    <w:p w:rsidR="00EB3ABA" w:rsidRDefault="00EB3ABA" w:rsidP="00EB3ABA">
      <w:pPr>
        <w:jc w:val="highKashida"/>
        <w:rPr>
          <w:rFonts w:asciiTheme="minorBidi" w:hAnsiTheme="minorBidi"/>
          <w:noProof/>
        </w:rPr>
      </w:pPr>
    </w:p>
    <w:p w:rsidR="00EB3ABA" w:rsidRPr="00295264" w:rsidRDefault="00EB3ABA" w:rsidP="00295264">
      <w:pPr>
        <w:jc w:val="both"/>
        <w:rPr>
          <w:rFonts w:asciiTheme="minorBidi" w:hAnsiTheme="minorBidi"/>
          <w:noProof/>
        </w:rPr>
      </w:pP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651075">
        <w:rPr>
          <w:rFonts w:asciiTheme="minorBidi" w:hAnsiTheme="minorBidi"/>
          <w:noProof/>
        </w:rPr>
        <w:t>P-value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est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0.</w:t>
      </w:r>
      <w:r>
        <w:rPr>
          <w:rFonts w:asciiTheme="minorBidi" w:hAnsiTheme="minorBidi"/>
          <w:noProof/>
        </w:rPr>
        <w:t>1656</w:t>
      </w:r>
      <w:r w:rsidRPr="005747FF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which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eater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an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significant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level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alpha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=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0.05.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fore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can</w:t>
      </w:r>
      <w:r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-H</w:t>
      </w:r>
      <w:r w:rsidRPr="005747FF">
        <w:rPr>
          <w:rFonts w:asciiTheme="minorBidi" w:hAnsiTheme="minorBidi"/>
          <w:noProof/>
        </w:rPr>
        <w:t>ypothesis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 xml:space="preserve">accept the </w:t>
      </w:r>
      <w:r>
        <w:rPr>
          <w:rFonts w:asciiTheme="minorBidi" w:hAnsiTheme="minorBidi"/>
          <w:noProof/>
        </w:rPr>
        <w:t>alternativ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295264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conclud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a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verag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en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ple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rmal_IOP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ignificantly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differen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ple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416F91" w:rsidRPr="00295264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 xml:space="preserve">High_IOP;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en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mos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wo</w:t>
      </w:r>
      <w:r w:rsidR="00416F91" w:rsidRPr="00295264">
        <w:rPr>
          <w:rFonts w:asciiTheme="minorBidi" w:hAnsiTheme="minorBidi"/>
          <w:noProof/>
        </w:rPr>
        <w:t xml:space="preserve"> </w:t>
      </w:r>
      <w:r w:rsidR="00295264" w:rsidRPr="00295264">
        <w:rPr>
          <w:rFonts w:asciiTheme="minorBidi" w:hAnsiTheme="minorBidi"/>
          <w:noProof/>
        </w:rPr>
        <w:t>gropus</w:t>
      </w:r>
      <w:r w:rsidR="00295264">
        <w:rPr>
          <w:rFonts w:asciiTheme="minorBidi" w:hAnsiTheme="minorBidi"/>
          <w:noProof/>
        </w:rPr>
        <w:t xml:space="preserve">. </w:t>
      </w:r>
      <w:r w:rsidR="00295264" w:rsidRPr="00295264">
        <w:rPr>
          <w:rFonts w:asciiTheme="minorBidi" w:hAnsiTheme="minorBidi"/>
          <w:noProof/>
          <w:u w:val="single"/>
        </w:rPr>
        <w:t>It means that</w:t>
      </w:r>
      <w:r w:rsidR="00295264" w:rsidRPr="00295264">
        <w:rPr>
          <w:rFonts w:asciiTheme="minorBidi" w:hAnsiTheme="minorBidi"/>
          <w:noProof/>
          <w:u w:val="single"/>
        </w:rPr>
        <w:t xml:space="preserve"> different IOP subgroups have not important role in the expression level of ANGPT2</w:t>
      </w:r>
      <w:r w:rsidR="00295264" w:rsidRPr="00295264">
        <w:rPr>
          <w:rFonts w:asciiTheme="minorBidi" w:hAnsiTheme="minorBidi"/>
          <w:noProof/>
        </w:rPr>
        <w:t>.</w:t>
      </w:r>
    </w:p>
    <w:p w:rsidR="00EB3ABA" w:rsidRPr="00D2750F" w:rsidRDefault="00EB3ABA" w:rsidP="00D2750F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OVA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for 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IO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P subgroups</w:t>
      </w:r>
    </w:p>
    <w:p w:rsidR="00EB3ABA" w:rsidRDefault="00295264" w:rsidP="00295264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As in the real state, we have three subgroups of IOP, so we need to run ANOVA analysis insteed of t-test for them. </w:t>
      </w:r>
    </w:p>
    <w:p w:rsidR="00EB3ABA" w:rsidRDefault="00EB3ABA" w:rsidP="00EB3ABA">
      <w:pPr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re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roup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OP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(Normal,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levated,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d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High)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 w:rsidR="00295264"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EB3ABA" w:rsidRDefault="00EB3ABA" w:rsidP="00EB3ABA">
      <w:pPr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EB3ABA" w:rsidRPr="008756F7" w:rsidRDefault="00EB3ABA" w:rsidP="00EB3ABA">
      <w:pPr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83231EC" wp14:editId="18B209E5">
            <wp:extent cx="2393315" cy="2114992"/>
            <wp:effectExtent l="0" t="0" r="698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1552"/>
                    <a:stretch/>
                  </pic:blipFill>
                  <pic:spPr bwMode="auto">
                    <a:xfrm>
                      <a:off x="0" y="0"/>
                      <a:ext cx="2422593" cy="2140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B3ABA" w:rsidRPr="00B77CBB" w:rsidRDefault="00EB3ABA" w:rsidP="004E76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&lt;-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ov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data=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orrTable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B77CBB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summary(</w:t>
      </w:r>
      <w:proofErr w:type="spellStart"/>
      <w:proofErr w:type="gram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B77CBB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EB3ABA" w:rsidRPr="00D2750F" w:rsidRDefault="00416F91" w:rsidP="00EB3AB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    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Df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um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Mean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F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value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proofErr w:type="gram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Pr</w:t>
      </w:r>
      <w:proofErr w:type="spellEnd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(</w:t>
      </w:r>
      <w:proofErr w:type="gramEnd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&gt;F)</w:t>
      </w:r>
    </w:p>
    <w:p w:rsidR="00EB3ABA" w:rsidRPr="00D2750F" w:rsidRDefault="00EB3ABA" w:rsidP="00EB3AB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Class_IOP</w:t>
      </w:r>
      <w:proofErr w:type="spellEnd"/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2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561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2806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</w:t>
      </w:r>
      <w:proofErr w:type="gram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1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377</w:t>
      </w:r>
      <w:proofErr w:type="gramEnd"/>
    </w:p>
    <w:p w:rsidR="00EB3ABA" w:rsidRPr="00D2750F" w:rsidRDefault="00EB3ABA" w:rsidP="00EB3ABA">
      <w:pPr>
        <w:pStyle w:val="HTMLPreformatted"/>
        <w:shd w:val="clear" w:color="auto" w:fill="FFFFFF"/>
        <w:wordWrap w:val="0"/>
        <w:rPr>
          <w:rFonts w:ascii="Lucida Console" w:hAnsi="Lucida Console"/>
          <w:color w:val="808080" w:themeColor="background1" w:themeShade="80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Residuals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42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1.1789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2807</w:t>
      </w: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F(</w:t>
      </w:r>
      <w:proofErr w:type="gramEnd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2,42)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1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P-value&gt;0.05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                  </w:t>
      </w:r>
    </w:p>
    <w:p w:rsidR="00EB3ABA" w:rsidRDefault="00EB3ABA" w:rsidP="00EB3ABA">
      <w:pPr>
        <w:rPr>
          <w:rFonts w:asciiTheme="minorBidi" w:hAnsiTheme="minorBidi"/>
          <w:noProof/>
        </w:rPr>
      </w:pPr>
    </w:p>
    <w:p w:rsidR="00D2750F" w:rsidRDefault="00EB3ABA" w:rsidP="00295264">
      <w:pPr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eater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t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416F91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Therefore,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I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cannot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claime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that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the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expression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level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of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ANGPT2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is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significantly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="00295264" w:rsidRPr="00295264">
        <w:rPr>
          <w:rFonts w:asciiTheme="minorBidi" w:hAnsiTheme="minorBidi"/>
          <w:noProof/>
          <w:u w:val="single"/>
        </w:rPr>
        <w:t>varied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in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three</w:t>
      </w:r>
      <w:r w:rsidR="00295264" w:rsidRPr="00295264">
        <w:rPr>
          <w:rFonts w:asciiTheme="minorBidi" w:hAnsiTheme="minorBidi"/>
          <w:noProof/>
          <w:u w:val="single"/>
        </w:rPr>
        <w:t xml:space="preserve"> different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IOP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groups.</w:t>
      </w:r>
    </w:p>
    <w:p w:rsidR="00D2750F" w:rsidRDefault="00D2750F" w:rsidP="00416F91">
      <w:pPr>
        <w:rPr>
          <w:rFonts w:asciiTheme="minorBidi" w:hAnsiTheme="minorBidi"/>
          <w:b/>
          <w:bCs/>
          <w:noProof/>
        </w:rPr>
      </w:pPr>
    </w:p>
    <w:p w:rsidR="001309AA" w:rsidRPr="00572364" w:rsidRDefault="001309AA" w:rsidP="005A6ACD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Partial</w:t>
      </w:r>
      <w:r w:rsidR="005A6ACD">
        <w:rPr>
          <w:rFonts w:asciiTheme="minorBidi" w:hAnsiTheme="minorBidi"/>
          <w:b/>
          <w:bCs/>
          <w:noProof/>
          <w:color w:val="0000FF"/>
          <w:sz w:val="24"/>
          <w:szCs w:val="24"/>
        </w:rPr>
        <w:t>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Age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5A6ACD" w:rsidRDefault="005A6ACD" w:rsidP="005A6ACD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In this section, I am going to calculate the correlation between IOP and ANGPT2 based on different Age groups. I classified samples into four subgroups: </w:t>
      </w:r>
      <w:r w:rsidRPr="005A6ACD">
        <w:rPr>
          <w:rFonts w:asciiTheme="minorBidi" w:hAnsiTheme="minorBidi"/>
          <w:b/>
          <w:bCs/>
          <w:noProof/>
        </w:rPr>
        <w:t>Adolescent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113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),</w:t>
      </w:r>
      <w:r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Adult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154)</w:t>
      </w:r>
      <w:r>
        <w:rPr>
          <w:rFonts w:asciiTheme="minorBidi" w:hAnsiTheme="minorBidi"/>
          <w:noProof/>
        </w:rPr>
        <w:t xml:space="preserve">, </w:t>
      </w:r>
      <w:r w:rsidRPr="005A6ACD">
        <w:rPr>
          <w:rFonts w:asciiTheme="minorBidi" w:hAnsiTheme="minorBidi"/>
          <w:b/>
          <w:bCs/>
          <w:noProof/>
        </w:rPr>
        <w:t>Middle_Aged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54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),</w:t>
      </w:r>
      <w:r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 xml:space="preserve">and </w:t>
      </w:r>
      <w:r w:rsidRPr="005A6ACD">
        <w:rPr>
          <w:rFonts w:asciiTheme="minorBidi" w:hAnsiTheme="minorBidi"/>
          <w:b/>
          <w:bCs/>
          <w:noProof/>
        </w:rPr>
        <w:t>Aged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=346</w:t>
      </w:r>
      <w:r w:rsidRPr="005A6ACD">
        <w:rPr>
          <w:rFonts w:asciiTheme="minorBidi" w:hAnsiTheme="minorBidi"/>
          <w:noProof/>
        </w:rPr>
        <w:t>)</w:t>
      </w:r>
      <w:r>
        <w:rPr>
          <w:rFonts w:asciiTheme="minorBidi" w:hAnsiTheme="minorBidi"/>
          <w:noProof/>
        </w:rPr>
        <w:t>. Then</w:t>
      </w:r>
      <w:r>
        <w:rPr>
          <w:rFonts w:asciiTheme="minorBidi" w:hAnsiTheme="minorBidi"/>
          <w:noProof/>
        </w:rPr>
        <w:t>, plot the correlation based on each subgroups:</w:t>
      </w:r>
    </w:p>
    <w:p w:rsidR="001309AA" w:rsidRDefault="001309AA" w:rsidP="001309AA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12388F9" wp14:editId="3B4A7F0A">
                <wp:simplePos x="0" y="0"/>
                <wp:positionH relativeFrom="column">
                  <wp:posOffset>3716655</wp:posOffset>
                </wp:positionH>
                <wp:positionV relativeFrom="paragraph">
                  <wp:posOffset>36830</wp:posOffset>
                </wp:positionV>
                <wp:extent cx="814388" cy="2081213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4388" cy="20812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346</w:t>
                            </w: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238</w:t>
                            </w:r>
                          </w:p>
                          <w:p w:rsid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83</w:t>
                            </w: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4"/>
                                <w:szCs w:val="14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54</w:t>
                            </w: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2"/>
                                <w:szCs w:val="2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135</w:t>
                            </w: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6"/>
                                <w:szCs w:val="6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1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2388F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30" type="#_x0000_t202" style="position:absolute;left:0;text-align:left;margin-left:292.65pt;margin-top:2.9pt;width:64.15pt;height:163.9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" filled="f" stroked="f" strokeweight=".5pt">
                <v:textbox>
                  <w:txbxContent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346</w:t>
                      </w: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238</w:t>
                      </w:r>
                    </w:p>
                    <w:p w:rsid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83</w:t>
                      </w: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4"/>
                          <w:szCs w:val="14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54</w:t>
                      </w: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2"/>
                          <w:szCs w:val="2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135</w:t>
                      </w: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6"/>
                          <w:szCs w:val="6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1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 wp14:anchorId="33F88085" wp14:editId="5F6738A5">
            <wp:extent cx="2880572" cy="216444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ox.jpeg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200" r="6700" b="16694"/>
                    <a:stretch/>
                  </pic:blipFill>
                  <pic:spPr bwMode="auto">
                    <a:xfrm>
                      <a:off x="0" y="0"/>
                      <a:ext cx="2880572" cy="21644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309AA" w:rsidRPr="001309AA" w:rsidRDefault="00FE6A50" w:rsidP="001309AA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3291A29" wp14:editId="47B83AB8">
            <wp:extent cx="7052310" cy="2926080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292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6A50" w:rsidRPr="001309AA" w:rsidRDefault="00FE6A50" w:rsidP="00FE6A50">
      <w:pPr>
        <w:spacing w:before="120" w:after="120"/>
        <w:jc w:val="both"/>
        <w:rPr>
          <w:rFonts w:asciiTheme="minorBidi" w:hAnsiTheme="minorBidi"/>
          <w:noProof/>
        </w:rPr>
      </w:pPr>
      <w:r w:rsidRPr="00FE6A50">
        <w:rPr>
          <w:rFonts w:asciiTheme="minorBidi" w:hAnsiTheme="minorBidi"/>
          <w:b/>
          <w:bCs/>
          <w:noProof/>
        </w:rPr>
        <w:t>Good news:</w:t>
      </w:r>
      <w:r>
        <w:rPr>
          <w:rFonts w:asciiTheme="minorBidi" w:hAnsiTheme="minorBidi"/>
          <w:noProof/>
        </w:rPr>
        <w:t xml:space="preserve"> Based on the results, I can see there is a significant relationship </w:t>
      </w:r>
      <w:r>
        <w:rPr>
          <w:rFonts w:asciiTheme="minorBidi" w:hAnsiTheme="minorBidi"/>
          <w:noProof/>
        </w:rPr>
        <w:t>in the Adult subgro</w:t>
      </w:r>
      <w:r>
        <w:rPr>
          <w:rFonts w:asciiTheme="minorBidi" w:hAnsiTheme="minorBidi"/>
          <w:noProof/>
        </w:rPr>
        <w:t>u</w:t>
      </w:r>
      <w:r>
        <w:rPr>
          <w:rFonts w:asciiTheme="minorBidi" w:hAnsiTheme="minorBidi"/>
          <w:noProof/>
        </w:rPr>
        <w:t>p</w:t>
      </w:r>
      <w:r>
        <w:rPr>
          <w:rFonts w:asciiTheme="minorBidi" w:hAnsiTheme="minorBidi"/>
          <w:noProof/>
        </w:rPr>
        <w:t xml:space="preserve"> between IOP and ANGPT2 (R=+0.59, P-value=0.05), and PTPRB (R=-0.63, P-value=0.03). </w:t>
      </w:r>
      <w:r>
        <w:rPr>
          <w:rFonts w:asciiTheme="minorBidi" w:hAnsiTheme="minorBidi"/>
          <w:noProof/>
        </w:rPr>
        <w:t>Also, there is semi-significant relationship between ANGPT2 and TEK</w:t>
      </w:r>
      <w:r>
        <w:rPr>
          <w:rFonts w:asciiTheme="minorBidi" w:hAnsiTheme="minorBidi"/>
          <w:noProof/>
        </w:rPr>
        <w:t xml:space="preserve"> genes in this subgroup (Adult); figure below.</w:t>
      </w:r>
    </w:p>
    <w:p w:rsidR="00FE6A50" w:rsidRPr="001309AA" w:rsidRDefault="00FE6A50" w:rsidP="00FE6A50">
      <w:pPr>
        <w:spacing w:before="120" w:after="120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50824E9" wp14:editId="1AD0E988">
            <wp:extent cx="5220970" cy="195072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t="8975"/>
                    <a:stretch/>
                  </pic:blipFill>
                  <pic:spPr bwMode="auto">
                    <a:xfrm>
                      <a:off x="0" y="0"/>
                      <a:ext cx="5233490" cy="19553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A75C0" w:rsidRPr="00D2750F" w:rsidRDefault="00CA75C0" w:rsidP="00CA75C0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Analysis of ANOV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for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Age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subgroups</w:t>
      </w:r>
    </w:p>
    <w:p w:rsidR="00CA75C0" w:rsidRDefault="00CA75C0" w:rsidP="00CA75C0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 is four</w:t>
      </w:r>
      <w:r>
        <w:rPr>
          <w:rFonts w:asciiTheme="minorBidi" w:hAnsiTheme="minorBidi"/>
          <w:noProof/>
        </w:rPr>
        <w:t xml:space="preserve"> subgroups of </w:t>
      </w:r>
      <w:r>
        <w:rPr>
          <w:rFonts w:asciiTheme="minorBidi" w:hAnsiTheme="minorBidi"/>
          <w:noProof/>
        </w:rPr>
        <w:t>Age</w:t>
      </w:r>
      <w:r>
        <w:rPr>
          <w:rFonts w:asciiTheme="minorBidi" w:hAnsiTheme="minorBidi"/>
          <w:noProof/>
        </w:rPr>
        <w:t xml:space="preserve">, </w:t>
      </w:r>
      <w:r>
        <w:rPr>
          <w:rFonts w:asciiTheme="minorBidi" w:hAnsiTheme="minorBidi"/>
          <w:noProof/>
        </w:rPr>
        <w:t>and</w:t>
      </w:r>
      <w:r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 xml:space="preserve">I </w:t>
      </w:r>
      <w:r>
        <w:rPr>
          <w:rFonts w:asciiTheme="minorBidi" w:hAnsiTheme="minorBidi"/>
          <w:noProof/>
        </w:rPr>
        <w:t>run ANOV</w:t>
      </w:r>
      <w:r>
        <w:rPr>
          <w:rFonts w:asciiTheme="minorBidi" w:hAnsiTheme="minorBidi"/>
          <w:noProof/>
        </w:rPr>
        <w:t>A analysis in for ANGPT2 expression along these subgroups.</w:t>
      </w:r>
    </w:p>
    <w:p w:rsidR="00CA75C0" w:rsidRDefault="00CA75C0" w:rsidP="00CA75C0">
      <w:pPr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 xml:space="preserve">The mean of ANGPT2 expression level in all </w:t>
      </w:r>
      <w:r>
        <w:rPr>
          <w:rFonts w:asciiTheme="minorBidi" w:hAnsiTheme="minorBidi"/>
          <w:noProof/>
        </w:rPr>
        <w:t>four</w:t>
      </w:r>
      <w:r w:rsidRPr="00295264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 xml:space="preserve">groups of </w:t>
      </w:r>
      <w:r>
        <w:rPr>
          <w:rFonts w:asciiTheme="minorBidi" w:hAnsiTheme="minorBidi"/>
          <w:noProof/>
        </w:rPr>
        <w:t>Age</w:t>
      </w:r>
      <w:r w:rsidRPr="00295264">
        <w:rPr>
          <w:rFonts w:asciiTheme="minorBidi" w:hAnsiTheme="minorBidi"/>
          <w:noProof/>
        </w:rPr>
        <w:t xml:space="preserve"> is equal</w:t>
      </w:r>
      <w:r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CA75C0" w:rsidRDefault="00CA75C0" w:rsidP="00CA75C0">
      <w:pPr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 are not equal.</w:t>
      </w:r>
    </w:p>
    <w:p w:rsidR="00CA75C0" w:rsidRDefault="00CA75C0" w:rsidP="00CA75C0">
      <w:pPr>
        <w:spacing w:before="120" w:after="120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5A06C8C" wp14:editId="670702AC">
            <wp:extent cx="3157757" cy="2326005"/>
            <wp:effectExtent l="0" t="0" r="508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174648" cy="2338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906" w:rsidRPr="00B77CBB" w:rsidRDefault="00270906" w:rsidP="002709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&lt;-</w:t>
      </w:r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ov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ANGPT2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>Age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data=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orrTable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270906" w:rsidRPr="00B77CBB" w:rsidRDefault="00270906" w:rsidP="002709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summary(</w:t>
      </w:r>
      <w:proofErr w:type="spellStart"/>
      <w:proofErr w:type="gram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270906" w:rsidRPr="00B77CBB" w:rsidRDefault="00270906" w:rsidP="002709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270906" w:rsidRPr="00D2750F" w:rsidRDefault="00270906" w:rsidP="00270906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     </w:t>
      </w: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Df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Sum </w:t>
      </w: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Mean </w:t>
      </w: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F value </w:t>
      </w:r>
      <w:proofErr w:type="spellStart"/>
      <w:proofErr w:type="gram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Pr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(</w:t>
      </w:r>
      <w:proofErr w:type="gram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&gt;F)</w:t>
      </w:r>
    </w:p>
    <w:p w:rsidR="00270906" w:rsidRPr="00270906" w:rsidRDefault="00270906" w:rsidP="00270906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r w:rsidRPr="00270906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Age          3 0.0415 0.01384   </w:t>
      </w:r>
      <w:proofErr w:type="gramStart"/>
      <w:r w:rsidRPr="00270906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476  0.701</w:t>
      </w:r>
      <w:proofErr w:type="gramEnd"/>
    </w:p>
    <w:p w:rsidR="00270906" w:rsidRPr="00270906" w:rsidRDefault="00270906" w:rsidP="00270906">
      <w:pPr>
        <w:pStyle w:val="HTMLPreformatted"/>
        <w:shd w:val="clear" w:color="auto" w:fill="FFFFFF"/>
        <w:wordWrap w:val="0"/>
        <w:rPr>
          <w:rStyle w:val="gd15mcfceub"/>
          <w:color w:val="808080" w:themeColor="background1" w:themeShade="80"/>
          <w:bdr w:val="none" w:sz="0" w:space="0" w:color="auto" w:frame="1"/>
        </w:rPr>
      </w:pPr>
      <w:r w:rsidRPr="00270906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Residuals   41 1.1935 0.02911</w:t>
      </w:r>
    </w:p>
    <w:p w:rsidR="00270906" w:rsidRPr="00D2750F" w:rsidRDefault="00270906" w:rsidP="002709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</w:p>
    <w:p w:rsidR="00270906" w:rsidRPr="00D2750F" w:rsidRDefault="00270906" w:rsidP="002709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F(</w:t>
      </w:r>
      <w:proofErr w:type="gramEnd"/>
      <w:r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3,41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) = </w:t>
      </w:r>
      <w:r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0.476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,   P-value</w:t>
      </w:r>
      <w:r w:rsidR="008F3BB7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&gt;</w:t>
      </w:r>
      <w:r w:rsidR="008F3BB7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0.05                   </w:t>
      </w:r>
    </w:p>
    <w:p w:rsidR="00270906" w:rsidRDefault="00270906" w:rsidP="00270906">
      <w:pPr>
        <w:rPr>
          <w:rFonts w:asciiTheme="minorBidi" w:hAnsiTheme="minorBidi"/>
          <w:noProof/>
        </w:rPr>
      </w:pPr>
    </w:p>
    <w:p w:rsidR="00270906" w:rsidRDefault="00270906" w:rsidP="00A91A0F">
      <w:pPr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 xml:space="preserve">The P-value is greater thatn 0.05, so the null hypothesis is not rejected again. </w:t>
      </w:r>
      <w:r w:rsidRPr="00295264">
        <w:rPr>
          <w:rFonts w:asciiTheme="minorBidi" w:hAnsiTheme="minorBidi"/>
          <w:noProof/>
          <w:u w:val="single"/>
        </w:rPr>
        <w:t xml:space="preserve">Therefore, I cannot claime that the expression level of ANGPT2 is significantly varied in </w:t>
      </w:r>
      <w:r>
        <w:rPr>
          <w:rFonts w:asciiTheme="minorBidi" w:hAnsiTheme="minorBidi"/>
          <w:noProof/>
          <w:u w:val="single"/>
        </w:rPr>
        <w:t>four</w:t>
      </w:r>
      <w:r w:rsidRPr="00295264">
        <w:rPr>
          <w:rFonts w:asciiTheme="minorBidi" w:hAnsiTheme="minorBidi"/>
          <w:noProof/>
          <w:u w:val="single"/>
        </w:rPr>
        <w:t xml:space="preserve"> different </w:t>
      </w:r>
      <w:r>
        <w:rPr>
          <w:rFonts w:asciiTheme="minorBidi" w:hAnsiTheme="minorBidi"/>
          <w:noProof/>
          <w:u w:val="single"/>
        </w:rPr>
        <w:t>Age</w:t>
      </w:r>
      <w:r w:rsidRPr="00295264">
        <w:rPr>
          <w:rFonts w:asciiTheme="minorBidi" w:hAnsiTheme="minorBidi"/>
          <w:noProof/>
          <w:u w:val="single"/>
        </w:rPr>
        <w:t xml:space="preserve"> groups.</w:t>
      </w:r>
    </w:p>
    <w:p w:rsidR="00920DEC" w:rsidRPr="00390D06" w:rsidRDefault="00390D06" w:rsidP="00A91A0F">
      <w:pPr>
        <w:jc w:val="both"/>
        <w:rPr>
          <w:rFonts w:asciiTheme="minorBidi" w:hAnsiTheme="minorBidi"/>
          <w:noProof/>
        </w:rPr>
      </w:pPr>
      <w:r>
        <w:rPr>
          <w:noProof/>
        </w:rPr>
        <w:drawing>
          <wp:anchor distT="0" distB="0" distL="114300" distR="114300" simplePos="0" relativeHeight="251704320" behindDoc="0" locked="0" layoutInCell="1" allowOverlap="1" wp14:anchorId="17352211" wp14:editId="6C689BF9">
            <wp:simplePos x="0" y="0"/>
            <wp:positionH relativeFrom="column">
              <wp:posOffset>3607435</wp:posOffset>
            </wp:positionH>
            <wp:positionV relativeFrom="paragraph">
              <wp:posOffset>413385</wp:posOffset>
            </wp:positionV>
            <wp:extent cx="2697480" cy="2028825"/>
            <wp:effectExtent l="0" t="0" r="7620" b="9525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748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90D06">
        <w:rPr>
          <w:rFonts w:asciiTheme="minorBidi" w:hAnsiTheme="minorBidi"/>
          <w:noProof/>
        </w:rPr>
        <w:t>Then, I decided to devide the Age into just two subgroups as belows. However, in none of them I did not get significant P-value in ANOVA analysis.</w:t>
      </w:r>
    </w:p>
    <w:p w:rsidR="00E6040B" w:rsidRDefault="00845504" w:rsidP="00390D06">
      <w:pPr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3F470003" wp14:editId="3555D037">
            <wp:extent cx="2758440" cy="1990585"/>
            <wp:effectExtent l="0" t="0" r="381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769574" cy="199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D06">
        <w:rPr>
          <w:rFonts w:asciiTheme="minorBidi" w:hAnsiTheme="minorBidi"/>
          <w:b/>
          <w:bCs/>
          <w:noProof/>
        </w:rPr>
        <w:t xml:space="preserve">    </w:t>
      </w:r>
    </w:p>
    <w:p w:rsidR="00390D06" w:rsidRPr="00390D06" w:rsidRDefault="00E6040B" w:rsidP="00390D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6"/>
          <w:szCs w:val="16"/>
          <w:highlight w:val="lightGray"/>
        </w:rPr>
      </w:pPr>
      <w:proofErr w:type="spellStart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ova_results</w:t>
      </w:r>
      <w:proofErr w:type="spell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 xml:space="preserve"> &lt;- </w:t>
      </w:r>
      <w:proofErr w:type="spellStart"/>
      <w:proofErr w:type="gramStart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ov</w:t>
      </w:r>
      <w:proofErr w:type="spell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(</w:t>
      </w:r>
      <w:proofErr w:type="gram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GPT2 ~ Age, data=corrTable</w:t>
      </w:r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_Age2</w:t>
      </w:r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)</w:t>
      </w:r>
      <w:r w:rsidR="00390D06" w:rsidRPr="00390D06">
        <w:rPr>
          <w:rFonts w:ascii="Lucida Console" w:eastAsia="Times New Roman" w:hAnsi="Lucida Console" w:cs="Courier New"/>
          <w:sz w:val="16"/>
          <w:szCs w:val="16"/>
        </w:rPr>
        <w:t xml:space="preserve">     </w:t>
      </w:r>
      <w:proofErr w:type="spellStart"/>
      <w:r w:rsidR="00390D06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ova_results</w:t>
      </w:r>
      <w:proofErr w:type="spellEnd"/>
      <w:r w:rsidR="00390D06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 xml:space="preserve"> &lt;- </w:t>
      </w:r>
      <w:proofErr w:type="spellStart"/>
      <w:r w:rsidR="00390D06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ov</w:t>
      </w:r>
      <w:proofErr w:type="spellEnd"/>
      <w:r w:rsidR="00390D06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(ANGPT2 ~ Age, data=corrTable_Age2)</w:t>
      </w:r>
    </w:p>
    <w:p w:rsidR="00E6040B" w:rsidRPr="00390D06" w:rsidRDefault="00390D06" w:rsidP="00390D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6"/>
          <w:szCs w:val="16"/>
          <w:highlight w:val="lightGray"/>
        </w:rPr>
      </w:pPr>
      <w:proofErr w:type="gramStart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summary(</w:t>
      </w:r>
      <w:proofErr w:type="spellStart"/>
      <w:proofErr w:type="gram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ova_results</w:t>
      </w:r>
      <w:proofErr w:type="spell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)</w:t>
      </w:r>
      <w:r w:rsidRPr="00390D06">
        <w:rPr>
          <w:rFonts w:ascii="Lucida Console" w:eastAsia="Times New Roman" w:hAnsi="Lucida Console" w:cs="Courier New"/>
          <w:sz w:val="16"/>
          <w:szCs w:val="16"/>
        </w:rPr>
        <w:t xml:space="preserve">                                      </w:t>
      </w:r>
      <w:r w:rsidR="00E6040B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summary(</w:t>
      </w:r>
      <w:proofErr w:type="spellStart"/>
      <w:r w:rsidR="00E6040B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ova_results</w:t>
      </w:r>
      <w:proofErr w:type="spellEnd"/>
      <w:r w:rsidR="00E6040B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)</w:t>
      </w:r>
    </w:p>
    <w:p w:rsidR="00E6040B" w:rsidRPr="00390D06" w:rsidRDefault="00E6040B" w:rsidP="00E604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  <w:szCs w:val="16"/>
        </w:rPr>
      </w:pPr>
    </w:p>
    <w:p w:rsidR="00E6040B" w:rsidRPr="00390D06" w:rsidRDefault="00E6040B" w:rsidP="00390D06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</w:pPr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</w:t>
      </w:r>
      <w:proofErr w:type="spell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Df</w:t>
      </w:r>
      <w:proofErr w:type="spell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Sum </w:t>
      </w:r>
      <w:proofErr w:type="spell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Sq</w:t>
      </w:r>
      <w:proofErr w:type="spell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Mean </w:t>
      </w:r>
      <w:proofErr w:type="spell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Sq</w:t>
      </w:r>
      <w:proofErr w:type="spell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F value </w:t>
      </w:r>
      <w:proofErr w:type="spellStart"/>
      <w:proofErr w:type="gram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Pr</w:t>
      </w:r>
      <w:proofErr w:type="spell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(</w:t>
      </w:r>
      <w:proofErr w:type="gram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&gt;F)</w:t>
      </w:r>
      <w:r w:rsid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    </w:t>
      </w:r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</w:t>
      </w:r>
      <w:proofErr w:type="spellStart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Df</w:t>
      </w:r>
      <w:proofErr w:type="spellEnd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Sum </w:t>
      </w:r>
      <w:proofErr w:type="spellStart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Sq</w:t>
      </w:r>
      <w:proofErr w:type="spellEnd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Mean </w:t>
      </w:r>
      <w:proofErr w:type="spellStart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Sq</w:t>
      </w:r>
      <w:proofErr w:type="spellEnd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F value </w:t>
      </w:r>
      <w:proofErr w:type="spellStart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Pr</w:t>
      </w:r>
      <w:proofErr w:type="spellEnd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(&gt;F)</w:t>
      </w:r>
    </w:p>
    <w:p w:rsidR="00E6040B" w:rsidRPr="00390D06" w:rsidRDefault="00E6040B" w:rsidP="00390D06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</w:pPr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Age          </w:t>
      </w:r>
      <w:proofErr w:type="gram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1  0.003</w:t>
      </w:r>
      <w:proofErr w:type="gram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0.002999   0.105  0.748</w:t>
      </w:r>
      <w:r w:rsid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   </w:t>
      </w:r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Age          1 0.0361 0.03613   1.296  0.261</w:t>
      </w:r>
    </w:p>
    <w:p w:rsidR="00E6040B" w:rsidRDefault="00E6040B" w:rsidP="00390D06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</w:pPr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Residuals   </w:t>
      </w:r>
      <w:proofErr w:type="gram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43  1.232</w:t>
      </w:r>
      <w:proofErr w:type="gram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0.028651</w:t>
      </w:r>
      <w:r w:rsid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                  </w:t>
      </w:r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Residuals   43 1.1989 0.02788</w:t>
      </w:r>
    </w:p>
    <w:p w:rsidR="00390D06" w:rsidRPr="00390D06" w:rsidRDefault="00390D06" w:rsidP="00390D06">
      <w:pPr>
        <w:pStyle w:val="HTMLPreformatted"/>
        <w:shd w:val="clear" w:color="auto" w:fill="FFFFFF"/>
        <w:wordWrap w:val="0"/>
        <w:rPr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</w:pPr>
    </w:p>
    <w:p w:rsidR="00920DEC" w:rsidRPr="00390D06" w:rsidRDefault="00E6040B" w:rsidP="00390D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</w:pPr>
      <w:proofErr w:type="gramStart"/>
      <w:r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F(</w:t>
      </w:r>
      <w:proofErr w:type="gramEnd"/>
      <w:r w:rsidR="00920DEC"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1</w:t>
      </w:r>
      <w:r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,4</w:t>
      </w:r>
      <w:r w:rsidR="00920DEC"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3</w:t>
      </w:r>
      <w:r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) = 0.</w:t>
      </w:r>
      <w:r w:rsidR="00920DEC"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105</w:t>
      </w:r>
      <w:r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 xml:space="preserve">,   P-value &gt; 0.05   </w:t>
      </w:r>
      <w:r w:rsid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            </w:t>
      </w:r>
      <w:r w:rsidR="00390D06"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 xml:space="preserve">F(1,43) = 1.296,   P-value &gt; 0.05   </w:t>
      </w:r>
    </w:p>
    <w:p w:rsidR="00845504" w:rsidRDefault="00845504" w:rsidP="00845504">
      <w:pPr>
        <w:jc w:val="center"/>
        <w:rPr>
          <w:rFonts w:asciiTheme="minorBidi" w:hAnsiTheme="minorBidi"/>
          <w:b/>
          <w:bCs/>
          <w:noProof/>
        </w:rPr>
      </w:pPr>
    </w:p>
    <w:p w:rsidR="00845504" w:rsidRPr="00390D06" w:rsidRDefault="00845504" w:rsidP="0084550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  <w:szCs w:val="16"/>
        </w:rPr>
      </w:pPr>
    </w:p>
    <w:p w:rsidR="00845504" w:rsidRPr="00390D06" w:rsidRDefault="00845504" w:rsidP="0084550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</w:pPr>
    </w:p>
    <w:p w:rsidR="00712262" w:rsidRPr="00572364" w:rsidRDefault="00712262" w:rsidP="00712262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Sex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</w:t>
      </w:r>
      <w:bookmarkStart w:id="0" w:name="_GoBack"/>
      <w:bookmarkEnd w:id="0"/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eature</w:t>
      </w:r>
    </w:p>
    <w:p w:rsidR="00845504" w:rsidRDefault="00845504" w:rsidP="00270906">
      <w:pPr>
        <w:rPr>
          <w:rFonts w:asciiTheme="minorBidi" w:hAnsiTheme="minorBidi"/>
          <w:b/>
          <w:bCs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Pr="001309AA" w:rsidRDefault="00CA75C0" w:rsidP="00CA75C0">
      <w:pPr>
        <w:jc w:val="both"/>
        <w:rPr>
          <w:rFonts w:asciiTheme="minorBidi" w:hAnsiTheme="minorBidi"/>
          <w:noProof/>
        </w:rPr>
      </w:pPr>
    </w:p>
    <w:sectPr w:rsidR="00CA75C0" w:rsidRPr="001309AA" w:rsidSect="00595B66">
      <w:type w:val="continuous"/>
      <w:pgSz w:w="12240" w:h="15840"/>
      <w:pgMar w:top="567" w:right="567" w:bottom="567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41E5" w:rsidRDefault="002741E5" w:rsidP="00845D24">
      <w:pPr>
        <w:spacing w:after="0" w:line="240" w:lineRule="auto"/>
      </w:pPr>
      <w:r>
        <w:separator/>
      </w:r>
    </w:p>
  </w:endnote>
  <w:endnote w:type="continuationSeparator" w:id="0">
    <w:p w:rsidR="002741E5" w:rsidRDefault="002741E5" w:rsidP="00845D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780300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82DBF" w:rsidRDefault="00E82DBF">
        <w:pPr>
          <w:pStyle w:val="Footer"/>
          <w:jc w:val="right"/>
        </w:pPr>
        <w:r w:rsidRPr="00E82DBF">
          <w:rPr>
            <w:rFonts w:asciiTheme="minorBidi" w:hAnsiTheme="minorBidi"/>
          </w:rPr>
          <w:fldChar w:fldCharType="begin"/>
        </w:r>
        <w:r w:rsidRPr="00E82DBF">
          <w:rPr>
            <w:rFonts w:asciiTheme="minorBidi" w:hAnsiTheme="minorBidi"/>
          </w:rPr>
          <w:instrText xml:space="preserve"> PAGE   \* MERGEFORMAT </w:instrText>
        </w:r>
        <w:r w:rsidRPr="00E82DBF">
          <w:rPr>
            <w:rFonts w:asciiTheme="minorBidi" w:hAnsiTheme="minorBidi"/>
          </w:rPr>
          <w:fldChar w:fldCharType="separate"/>
        </w:r>
        <w:r w:rsidR="00712262">
          <w:rPr>
            <w:rFonts w:asciiTheme="minorBidi" w:hAnsiTheme="minorBidi"/>
            <w:noProof/>
          </w:rPr>
          <w:t>11</w:t>
        </w:r>
        <w:r w:rsidRPr="00E82DBF">
          <w:rPr>
            <w:rFonts w:asciiTheme="minorBidi" w:hAnsiTheme="minorBidi"/>
            <w:noProof/>
          </w:rPr>
          <w:fldChar w:fldCharType="end"/>
        </w:r>
      </w:p>
    </w:sdtContent>
  </w:sdt>
  <w:p w:rsidR="004E76E3" w:rsidRDefault="004E76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41E5" w:rsidRDefault="002741E5" w:rsidP="00845D24">
      <w:pPr>
        <w:spacing w:after="0" w:line="240" w:lineRule="auto"/>
      </w:pPr>
      <w:r>
        <w:separator/>
      </w:r>
    </w:p>
  </w:footnote>
  <w:footnote w:type="continuationSeparator" w:id="0">
    <w:p w:rsidR="002741E5" w:rsidRDefault="002741E5" w:rsidP="00845D2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DM3MrAwMba0NDBS0lEKTi0uzszPAykwrwUAJKVFrCwAAAA="/>
  </w:docVars>
  <w:rsids>
    <w:rsidRoot w:val="004759C7"/>
    <w:rsid w:val="00096EF0"/>
    <w:rsid w:val="000978CB"/>
    <w:rsid w:val="000B29E8"/>
    <w:rsid w:val="000E2360"/>
    <w:rsid w:val="00116C03"/>
    <w:rsid w:val="001309AA"/>
    <w:rsid w:val="00225DC5"/>
    <w:rsid w:val="002505DD"/>
    <w:rsid w:val="00261614"/>
    <w:rsid w:val="002671F5"/>
    <w:rsid w:val="00270906"/>
    <w:rsid w:val="00271311"/>
    <w:rsid w:val="002741E5"/>
    <w:rsid w:val="00295264"/>
    <w:rsid w:val="002F349F"/>
    <w:rsid w:val="003035B2"/>
    <w:rsid w:val="003037C2"/>
    <w:rsid w:val="00390D06"/>
    <w:rsid w:val="003A0952"/>
    <w:rsid w:val="003E7969"/>
    <w:rsid w:val="0040201A"/>
    <w:rsid w:val="00415FFA"/>
    <w:rsid w:val="00416F91"/>
    <w:rsid w:val="004358E3"/>
    <w:rsid w:val="004759C7"/>
    <w:rsid w:val="004E76E3"/>
    <w:rsid w:val="004F21CE"/>
    <w:rsid w:val="005159B4"/>
    <w:rsid w:val="00572364"/>
    <w:rsid w:val="005747FF"/>
    <w:rsid w:val="00595B66"/>
    <w:rsid w:val="005A6ACD"/>
    <w:rsid w:val="005B2F18"/>
    <w:rsid w:val="00643723"/>
    <w:rsid w:val="00645F4C"/>
    <w:rsid w:val="00651075"/>
    <w:rsid w:val="006925FD"/>
    <w:rsid w:val="006E45B5"/>
    <w:rsid w:val="00712262"/>
    <w:rsid w:val="00757B40"/>
    <w:rsid w:val="00787846"/>
    <w:rsid w:val="00795D6C"/>
    <w:rsid w:val="007A1AC7"/>
    <w:rsid w:val="007F3786"/>
    <w:rsid w:val="00845504"/>
    <w:rsid w:val="00845D24"/>
    <w:rsid w:val="00862822"/>
    <w:rsid w:val="008756F7"/>
    <w:rsid w:val="008B741C"/>
    <w:rsid w:val="008C2466"/>
    <w:rsid w:val="008C63FC"/>
    <w:rsid w:val="008F3BB7"/>
    <w:rsid w:val="00920DEC"/>
    <w:rsid w:val="00972686"/>
    <w:rsid w:val="00975B3F"/>
    <w:rsid w:val="009B20F1"/>
    <w:rsid w:val="009B5123"/>
    <w:rsid w:val="00A116D5"/>
    <w:rsid w:val="00A2736C"/>
    <w:rsid w:val="00A91A0F"/>
    <w:rsid w:val="00A9464C"/>
    <w:rsid w:val="00B36866"/>
    <w:rsid w:val="00B5181E"/>
    <w:rsid w:val="00B77CBB"/>
    <w:rsid w:val="00C064D6"/>
    <w:rsid w:val="00C558DD"/>
    <w:rsid w:val="00C639D6"/>
    <w:rsid w:val="00CA75C0"/>
    <w:rsid w:val="00CB11FB"/>
    <w:rsid w:val="00CB34EA"/>
    <w:rsid w:val="00CB5244"/>
    <w:rsid w:val="00CB5F47"/>
    <w:rsid w:val="00D05E5D"/>
    <w:rsid w:val="00D2750F"/>
    <w:rsid w:val="00D3117A"/>
    <w:rsid w:val="00D41694"/>
    <w:rsid w:val="00D663AE"/>
    <w:rsid w:val="00DC1CF0"/>
    <w:rsid w:val="00DC32AB"/>
    <w:rsid w:val="00DC49E5"/>
    <w:rsid w:val="00DF3B24"/>
    <w:rsid w:val="00DF4A2C"/>
    <w:rsid w:val="00E1013B"/>
    <w:rsid w:val="00E6040B"/>
    <w:rsid w:val="00E63526"/>
    <w:rsid w:val="00E82DBF"/>
    <w:rsid w:val="00EB3ABA"/>
    <w:rsid w:val="00EE6D53"/>
    <w:rsid w:val="00EF49A1"/>
    <w:rsid w:val="00F04F69"/>
    <w:rsid w:val="00F152FA"/>
    <w:rsid w:val="00F505D4"/>
    <w:rsid w:val="00F67115"/>
    <w:rsid w:val="00F85AF1"/>
    <w:rsid w:val="00FE6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2D356B"/>
  <w15:chartTrackingRefBased/>
  <w15:docId w15:val="{54BC34AE-4AEA-426F-9B68-1D9E80274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37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7C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D24"/>
  </w:style>
  <w:style w:type="paragraph" w:styleId="Footer">
    <w:name w:val="footer"/>
    <w:basedOn w:val="Normal"/>
    <w:link w:val="Foot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D24"/>
  </w:style>
  <w:style w:type="paragraph" w:styleId="HTMLPreformatted">
    <w:name w:val="HTML Preformatted"/>
    <w:basedOn w:val="Normal"/>
    <w:link w:val="HTMLPreformattedChar"/>
    <w:uiPriority w:val="99"/>
    <w:unhideWhenUsed/>
    <w:rsid w:val="00845D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45D24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845D24"/>
  </w:style>
  <w:style w:type="character" w:customStyle="1" w:styleId="gd15mcfckub">
    <w:name w:val="gd15mcfckub"/>
    <w:basedOn w:val="DefaultParagraphFont"/>
    <w:rsid w:val="005747FF"/>
  </w:style>
  <w:style w:type="character" w:customStyle="1" w:styleId="gd15mcfcktb">
    <w:name w:val="gd15mcfcktb"/>
    <w:basedOn w:val="DefaultParagraphFont"/>
    <w:rsid w:val="005747FF"/>
  </w:style>
  <w:style w:type="character" w:styleId="Strong">
    <w:name w:val="Strong"/>
    <w:basedOn w:val="DefaultParagraphFont"/>
    <w:uiPriority w:val="22"/>
    <w:qFormat/>
    <w:rsid w:val="005747F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08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4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0.png"/><Relationship Id="rId21" Type="http://schemas.openxmlformats.org/officeDocument/2006/relationships/image" Target="media/image16.png"/><Relationship Id="rId34" Type="http://schemas.openxmlformats.org/officeDocument/2006/relationships/image" Target="media/image28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3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oter" Target="footer1.xml"/><Relationship Id="rId27" Type="http://schemas.openxmlformats.org/officeDocument/2006/relationships/image" Target="media/image21.png"/><Relationship Id="rId30" Type="http://schemas.openxmlformats.org/officeDocument/2006/relationships/image" Target="media/image24.jpeg"/><Relationship Id="rId35" Type="http://schemas.openxmlformats.org/officeDocument/2006/relationships/image" Target="media/image29.png"/><Relationship Id="rId8" Type="http://schemas.openxmlformats.org/officeDocument/2006/relationships/image" Target="media/image3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7</TotalTime>
  <Pages>11</Pages>
  <Words>1240</Words>
  <Characters>707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8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i, Hadi</dc:creator>
  <cp:keywords/>
  <dc:description/>
  <cp:lastModifiedBy>Hosseini, Hadi</cp:lastModifiedBy>
  <cp:revision>62</cp:revision>
  <cp:lastPrinted>2020-03-18T18:08:00Z</cp:lastPrinted>
  <dcterms:created xsi:type="dcterms:W3CDTF">2020-03-12T19:58:00Z</dcterms:created>
  <dcterms:modified xsi:type="dcterms:W3CDTF">2020-03-20T09:41:00Z</dcterms:modified>
</cp:coreProperties>
</file>